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7B3EFE" w14:textId="05B28269" w:rsidR="00B2659C" w:rsidRDefault="00B2659C" w:rsidP="00B2659C">
      <w:pPr>
        <w:spacing w:before="100" w:after="0" w:line="360" w:lineRule="auto"/>
        <w:ind w:left="5760" w:firstLine="720"/>
        <w:jc w:val="center"/>
        <w:rPr>
          <w:b/>
        </w:rPr>
      </w:pPr>
      <w:r>
        <w:rPr>
          <w:b/>
        </w:rPr>
        <w:t xml:space="preserve">Annex No. </w:t>
      </w:r>
      <w:r w:rsidR="006F0068">
        <w:rPr>
          <w:b/>
        </w:rPr>
        <w:t>1</w:t>
      </w:r>
    </w:p>
    <w:p w14:paraId="397A7FEF" w14:textId="11BAB33F" w:rsidR="004F04A0" w:rsidRDefault="004F04A0" w:rsidP="004F04A0">
      <w:pPr>
        <w:spacing w:before="100" w:after="0" w:line="360" w:lineRule="auto"/>
        <w:jc w:val="center"/>
        <w:rPr>
          <w:b/>
        </w:rPr>
      </w:pPr>
      <w:r w:rsidRPr="002F2536">
        <w:rPr>
          <w:b/>
        </w:rPr>
        <w:t>ORDER DESCRIPTION</w:t>
      </w:r>
    </w:p>
    <w:p w14:paraId="2B8AB397" w14:textId="77777777" w:rsidR="004F04A0" w:rsidRDefault="004F04A0" w:rsidP="004F04A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Object of the contract</w:t>
      </w:r>
    </w:p>
    <w:p w14:paraId="78A88E9D" w14:textId="77777777" w:rsidR="00B2659C" w:rsidRPr="00B2659C" w:rsidRDefault="00B2659C" w:rsidP="00B2659C">
      <w:p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  <w:jc w:val="both"/>
        <w:rPr>
          <w:lang w:val="en-US"/>
        </w:rPr>
      </w:pPr>
      <w:r w:rsidRPr="00B2659C">
        <w:rPr>
          <w:lang w:val="en-US"/>
        </w:rPr>
        <w:t>The subject of the order is the neutralization and cleaning of the filter belonging to the MOCVD Aixtron AIX2800G4 reactor from post-reaction impurities.</w:t>
      </w:r>
    </w:p>
    <w:p w14:paraId="75741717" w14:textId="77777777" w:rsidR="00B2659C" w:rsidRPr="00B2659C" w:rsidRDefault="00B2659C" w:rsidP="00B2659C">
      <w:p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  <w:jc w:val="both"/>
        <w:rPr>
          <w:lang w:val="en-US"/>
        </w:rPr>
      </w:pPr>
      <w:r w:rsidRPr="00B2659C">
        <w:rPr>
          <w:lang w:val="en-US"/>
        </w:rPr>
        <w:t>As part of the subject of the contract, the Contractor</w:t>
      </w:r>
    </w:p>
    <w:p w14:paraId="01A6C984" w14:textId="77777777" w:rsidR="00B2659C" w:rsidRPr="00B2659C" w:rsidRDefault="00B2659C" w:rsidP="00B2659C">
      <w:p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  <w:jc w:val="both"/>
        <w:rPr>
          <w:lang w:val="en-US"/>
        </w:rPr>
      </w:pPr>
      <w:r w:rsidRPr="00B2659C">
        <w:rPr>
          <w:lang w:val="en-US"/>
        </w:rPr>
        <w:t>- carry out the activities referred to in point 2</w:t>
      </w:r>
    </w:p>
    <w:p w14:paraId="17B4A5F7" w14:textId="2D680EEE" w:rsidR="006B4A77" w:rsidRDefault="00B2659C" w:rsidP="00B2659C">
      <w:p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  <w:jc w:val="both"/>
        <w:rPr>
          <w:lang w:val="en-US"/>
        </w:rPr>
      </w:pPr>
      <w:r w:rsidRPr="00B2659C">
        <w:rPr>
          <w:lang w:val="en-US"/>
        </w:rPr>
        <w:t>- assemble and carry out a leak test.</w:t>
      </w:r>
    </w:p>
    <w:p w14:paraId="0C1181E0" w14:textId="77777777" w:rsidR="00B2659C" w:rsidRPr="004F04A0" w:rsidRDefault="00B2659C" w:rsidP="00B2659C">
      <w:p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  <w:jc w:val="both"/>
        <w:rPr>
          <w:color w:val="000000"/>
          <w:lang w:val="en-US"/>
        </w:rPr>
      </w:pPr>
    </w:p>
    <w:p w14:paraId="69568FF4" w14:textId="74527DB2" w:rsidR="001C693B" w:rsidRPr="004F04A0" w:rsidRDefault="004F04A0" w:rsidP="004F04A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r w:rsidRPr="00CA5910">
        <w:rPr>
          <w:b/>
          <w:color w:val="000000"/>
          <w:u w:val="single"/>
          <w:lang w:val="en-US"/>
        </w:rPr>
        <w:t>The scope of the subject of the contrac</w:t>
      </w:r>
      <w:r>
        <w:rPr>
          <w:b/>
          <w:color w:val="000000"/>
          <w:u w:val="single"/>
          <w:lang w:val="en-US"/>
        </w:rPr>
        <w:t>t</w:t>
      </w:r>
    </w:p>
    <w:p w14:paraId="0370F848" w14:textId="77777777" w:rsidR="00B2659C" w:rsidRPr="00B2659C" w:rsidRDefault="00B2659C" w:rsidP="00B2659C">
      <w:p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ind w:left="360"/>
        <w:rPr>
          <w:lang w:val="en-US"/>
        </w:rPr>
      </w:pPr>
      <w:r w:rsidRPr="00B2659C">
        <w:rPr>
          <w:lang w:val="en-US"/>
        </w:rPr>
        <w:t>• neutralization and cleaning of the main particle filter from post-reaction impurities: AsH3 Arsenide, PH3 phosphine, TMGa trimethylalgal, TMIn trimethylind, TMAl trimethylaluminum, CBr4 carbon tetrabromide;</w:t>
      </w:r>
    </w:p>
    <w:p w14:paraId="1FF187D9" w14:textId="77777777" w:rsidR="00B2659C" w:rsidRPr="00B2659C" w:rsidRDefault="00B2659C" w:rsidP="00B2659C">
      <w:p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ind w:left="360"/>
        <w:rPr>
          <w:lang w:val="en-US"/>
        </w:rPr>
      </w:pPr>
      <w:r w:rsidRPr="00B2659C">
        <w:rPr>
          <w:lang w:val="en-US"/>
        </w:rPr>
        <w:t>• supplement with new contributions,</w:t>
      </w:r>
    </w:p>
    <w:p w14:paraId="0FF55153" w14:textId="77777777" w:rsidR="00B2659C" w:rsidRPr="00B2659C" w:rsidRDefault="00B2659C" w:rsidP="00B2659C">
      <w:p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ind w:left="360"/>
        <w:rPr>
          <w:lang w:val="en-US"/>
        </w:rPr>
      </w:pPr>
      <w:r w:rsidRPr="00B2659C">
        <w:rPr>
          <w:lang w:val="en-US"/>
        </w:rPr>
        <w:t>• Reassembly,</w:t>
      </w:r>
    </w:p>
    <w:p w14:paraId="4AA60E36" w14:textId="22B7894A" w:rsidR="00B2659C" w:rsidRDefault="00B2659C" w:rsidP="00B2659C">
      <w:p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ind w:left="360"/>
        <w:rPr>
          <w:lang w:val="en-US"/>
        </w:rPr>
      </w:pPr>
      <w:r w:rsidRPr="00B2659C">
        <w:rPr>
          <w:lang w:val="en-US"/>
        </w:rPr>
        <w:t>•Leak test</w:t>
      </w:r>
    </w:p>
    <w:p w14:paraId="75471F5A" w14:textId="77777777" w:rsidR="006B4A77" w:rsidRPr="00CA5910" w:rsidRDefault="006B4A77" w:rsidP="006B4A7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r>
        <w:rPr>
          <w:b/>
          <w:color w:val="000000"/>
          <w:u w:val="single"/>
          <w:lang w:val="en-US"/>
        </w:rPr>
        <w:t>D</w:t>
      </w:r>
      <w:r w:rsidRPr="00CA5910">
        <w:rPr>
          <w:b/>
          <w:color w:val="000000"/>
          <w:u w:val="single"/>
          <w:lang w:val="en-US"/>
        </w:rPr>
        <w:t>eadline for completing the order</w:t>
      </w:r>
    </w:p>
    <w:p w14:paraId="06408FE9" w14:textId="175E24E9" w:rsidR="001C693B" w:rsidRPr="00695E45" w:rsidRDefault="00B2659C" w:rsidP="0027374A">
      <w:pPr>
        <w:pStyle w:val="Akapitzlist"/>
        <w:ind w:left="360"/>
        <w:rPr>
          <w:lang w:val="en-US"/>
        </w:rPr>
      </w:pPr>
      <w:r w:rsidRPr="00B2659C">
        <w:rPr>
          <w:lang w:val="en-US"/>
        </w:rPr>
        <w:t>The supplier should provide the Employer with a filter after the service is completed within 30 days of receipt of the subject of the order.</w:t>
      </w:r>
    </w:p>
    <w:p w14:paraId="5B8FC194" w14:textId="3F46020A" w:rsidR="00DE3E66" w:rsidRPr="00695E45" w:rsidRDefault="00DE3E66" w:rsidP="00DE3E66">
      <w:pPr>
        <w:pStyle w:val="Akapitzlist"/>
        <w:ind w:left="360"/>
        <w:rPr>
          <w:lang w:val="en-US"/>
        </w:rPr>
      </w:pPr>
    </w:p>
    <w:sectPr w:rsidR="00DE3E66" w:rsidRPr="00695E45" w:rsidSect="002969A6">
      <w:headerReference w:type="default" r:id="rId8"/>
      <w:pgSz w:w="11906" w:h="16838"/>
      <w:pgMar w:top="1417" w:right="991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CFFEA1" w14:textId="77777777" w:rsidR="00624FAF" w:rsidRDefault="00624FAF">
      <w:pPr>
        <w:spacing w:after="0" w:line="240" w:lineRule="auto"/>
      </w:pPr>
      <w:r>
        <w:separator/>
      </w:r>
    </w:p>
  </w:endnote>
  <w:endnote w:type="continuationSeparator" w:id="0">
    <w:p w14:paraId="08DFCC97" w14:textId="77777777" w:rsidR="00624FAF" w:rsidRDefault="00624F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6B1054" w14:textId="77777777" w:rsidR="00624FAF" w:rsidRDefault="00624FAF">
      <w:pPr>
        <w:spacing w:after="0" w:line="240" w:lineRule="auto"/>
      </w:pPr>
      <w:r>
        <w:separator/>
      </w:r>
    </w:p>
  </w:footnote>
  <w:footnote w:type="continuationSeparator" w:id="0">
    <w:p w14:paraId="57CF97A6" w14:textId="77777777" w:rsidR="00624FAF" w:rsidRDefault="00624F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6A7BB7" w14:textId="0BE25699" w:rsidR="008D591C" w:rsidRDefault="00B2659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  <w:sz w:val="20"/>
        <w:szCs w:val="20"/>
      </w:rPr>
    </w:pPr>
    <w:r>
      <w:rPr>
        <w:noProof/>
        <w:color w:val="000000"/>
        <w:sz w:val="20"/>
        <w:szCs w:val="20"/>
      </w:rPr>
      <w:drawing>
        <wp:inline distT="0" distB="0" distL="0" distR="0" wp14:anchorId="0694842C" wp14:editId="37D44BE8">
          <wp:extent cx="5389245" cy="1061085"/>
          <wp:effectExtent l="0" t="0" r="1905" b="571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89245" cy="10610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color w:val="000000"/>
        <w:sz w:val="20"/>
        <w:szCs w:val="20"/>
      </w:rPr>
      <w:t xml:space="preserve"> </w:t>
    </w:r>
  </w:p>
  <w:p w14:paraId="69E52735" w14:textId="77777777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461B48"/>
    <w:multiLevelType w:val="hybridMultilevel"/>
    <w:tmpl w:val="30A8E6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5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4AB84BCF"/>
    <w:multiLevelType w:val="hybridMultilevel"/>
    <w:tmpl w:val="043CE9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F7075B"/>
    <w:multiLevelType w:val="hybridMultilevel"/>
    <w:tmpl w:val="A79C96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22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2"/>
  </w:num>
  <w:num w:numId="3">
    <w:abstractNumId w:val="21"/>
  </w:num>
  <w:num w:numId="4">
    <w:abstractNumId w:val="20"/>
  </w:num>
  <w:num w:numId="5">
    <w:abstractNumId w:val="1"/>
  </w:num>
  <w:num w:numId="6">
    <w:abstractNumId w:val="10"/>
  </w:num>
  <w:num w:numId="7">
    <w:abstractNumId w:val="5"/>
  </w:num>
  <w:num w:numId="8">
    <w:abstractNumId w:val="7"/>
  </w:num>
  <w:num w:numId="9">
    <w:abstractNumId w:val="9"/>
  </w:num>
  <w:num w:numId="10">
    <w:abstractNumId w:val="6"/>
  </w:num>
  <w:num w:numId="11">
    <w:abstractNumId w:val="14"/>
  </w:num>
  <w:num w:numId="12">
    <w:abstractNumId w:val="13"/>
  </w:num>
  <w:num w:numId="13">
    <w:abstractNumId w:val="16"/>
  </w:num>
  <w:num w:numId="14">
    <w:abstractNumId w:val="24"/>
  </w:num>
  <w:num w:numId="15">
    <w:abstractNumId w:val="4"/>
  </w:num>
  <w:num w:numId="16">
    <w:abstractNumId w:val="18"/>
  </w:num>
  <w:num w:numId="17">
    <w:abstractNumId w:val="11"/>
  </w:num>
  <w:num w:numId="18">
    <w:abstractNumId w:val="22"/>
  </w:num>
  <w:num w:numId="19">
    <w:abstractNumId w:val="12"/>
  </w:num>
  <w:num w:numId="20">
    <w:abstractNumId w:val="0"/>
  </w:num>
  <w:num w:numId="21">
    <w:abstractNumId w:val="15"/>
  </w:num>
  <w:num w:numId="22">
    <w:abstractNumId w:val="3"/>
  </w:num>
  <w:num w:numId="23">
    <w:abstractNumId w:val="19"/>
  </w:num>
  <w:num w:numId="24">
    <w:abstractNumId w:val="17"/>
  </w:num>
  <w:num w:numId="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27A1F"/>
    <w:rsid w:val="00041270"/>
    <w:rsid w:val="00042747"/>
    <w:rsid w:val="00043155"/>
    <w:rsid w:val="000453D5"/>
    <w:rsid w:val="00070377"/>
    <w:rsid w:val="000713F0"/>
    <w:rsid w:val="00073421"/>
    <w:rsid w:val="0008394B"/>
    <w:rsid w:val="00085228"/>
    <w:rsid w:val="00093F0F"/>
    <w:rsid w:val="000A2C36"/>
    <w:rsid w:val="000C6AE2"/>
    <w:rsid w:val="000D7D12"/>
    <w:rsid w:val="000E2922"/>
    <w:rsid w:val="000F209B"/>
    <w:rsid w:val="000F510C"/>
    <w:rsid w:val="00101E5F"/>
    <w:rsid w:val="0010773E"/>
    <w:rsid w:val="00116F86"/>
    <w:rsid w:val="00122540"/>
    <w:rsid w:val="001273F5"/>
    <w:rsid w:val="001413B7"/>
    <w:rsid w:val="001533EC"/>
    <w:rsid w:val="00154F1B"/>
    <w:rsid w:val="00162B49"/>
    <w:rsid w:val="00163229"/>
    <w:rsid w:val="00163F6D"/>
    <w:rsid w:val="001851ED"/>
    <w:rsid w:val="001853EF"/>
    <w:rsid w:val="00187CE1"/>
    <w:rsid w:val="00190548"/>
    <w:rsid w:val="00190F45"/>
    <w:rsid w:val="001A2D41"/>
    <w:rsid w:val="001C693B"/>
    <w:rsid w:val="001D48B7"/>
    <w:rsid w:val="001F21D1"/>
    <w:rsid w:val="00200C67"/>
    <w:rsid w:val="002117E0"/>
    <w:rsid w:val="00220604"/>
    <w:rsid w:val="00224BBE"/>
    <w:rsid w:val="00230D00"/>
    <w:rsid w:val="00236756"/>
    <w:rsid w:val="00236911"/>
    <w:rsid w:val="0024628D"/>
    <w:rsid w:val="002575D5"/>
    <w:rsid w:val="00262600"/>
    <w:rsid w:val="00267D9D"/>
    <w:rsid w:val="0027374A"/>
    <w:rsid w:val="0027723F"/>
    <w:rsid w:val="002802D0"/>
    <w:rsid w:val="002969A6"/>
    <w:rsid w:val="002A79F4"/>
    <w:rsid w:val="002C1F69"/>
    <w:rsid w:val="002D5C91"/>
    <w:rsid w:val="002E594A"/>
    <w:rsid w:val="002F7FB8"/>
    <w:rsid w:val="00336DDF"/>
    <w:rsid w:val="00337817"/>
    <w:rsid w:val="0035684A"/>
    <w:rsid w:val="00365FD6"/>
    <w:rsid w:val="00376DE5"/>
    <w:rsid w:val="003A227A"/>
    <w:rsid w:val="003A7315"/>
    <w:rsid w:val="003B184E"/>
    <w:rsid w:val="003B3F23"/>
    <w:rsid w:val="003C5252"/>
    <w:rsid w:val="003D47AF"/>
    <w:rsid w:val="003E55F9"/>
    <w:rsid w:val="003F0153"/>
    <w:rsid w:val="003F1CE4"/>
    <w:rsid w:val="003F42C3"/>
    <w:rsid w:val="00447BCB"/>
    <w:rsid w:val="00453F77"/>
    <w:rsid w:val="00461387"/>
    <w:rsid w:val="00467C60"/>
    <w:rsid w:val="00473EAF"/>
    <w:rsid w:val="00474373"/>
    <w:rsid w:val="004772FE"/>
    <w:rsid w:val="004845AA"/>
    <w:rsid w:val="00485EC3"/>
    <w:rsid w:val="004A3DC8"/>
    <w:rsid w:val="004B19D9"/>
    <w:rsid w:val="004C21FB"/>
    <w:rsid w:val="004C36B9"/>
    <w:rsid w:val="004C632E"/>
    <w:rsid w:val="004C6FE4"/>
    <w:rsid w:val="004C7403"/>
    <w:rsid w:val="004E2130"/>
    <w:rsid w:val="004E5D9A"/>
    <w:rsid w:val="004F04A0"/>
    <w:rsid w:val="004F2FA9"/>
    <w:rsid w:val="004F3D88"/>
    <w:rsid w:val="00510F8C"/>
    <w:rsid w:val="00513B90"/>
    <w:rsid w:val="00516B18"/>
    <w:rsid w:val="005228D8"/>
    <w:rsid w:val="0052754A"/>
    <w:rsid w:val="0053186C"/>
    <w:rsid w:val="00543CEE"/>
    <w:rsid w:val="005521BA"/>
    <w:rsid w:val="005701EF"/>
    <w:rsid w:val="00572C7A"/>
    <w:rsid w:val="00585F57"/>
    <w:rsid w:val="005A2B55"/>
    <w:rsid w:val="005A4F2A"/>
    <w:rsid w:val="005C209C"/>
    <w:rsid w:val="005D23E3"/>
    <w:rsid w:val="005D37BF"/>
    <w:rsid w:val="005D4C16"/>
    <w:rsid w:val="005D608D"/>
    <w:rsid w:val="005E2508"/>
    <w:rsid w:val="006009A5"/>
    <w:rsid w:val="00601A3E"/>
    <w:rsid w:val="00613487"/>
    <w:rsid w:val="00622F86"/>
    <w:rsid w:val="00624FAF"/>
    <w:rsid w:val="00627355"/>
    <w:rsid w:val="006351C1"/>
    <w:rsid w:val="006510B2"/>
    <w:rsid w:val="00662830"/>
    <w:rsid w:val="00667CE4"/>
    <w:rsid w:val="006849F2"/>
    <w:rsid w:val="00690119"/>
    <w:rsid w:val="006939C4"/>
    <w:rsid w:val="00693A35"/>
    <w:rsid w:val="00695E45"/>
    <w:rsid w:val="006A0579"/>
    <w:rsid w:val="006B4A77"/>
    <w:rsid w:val="006C310C"/>
    <w:rsid w:val="006D4537"/>
    <w:rsid w:val="006D5A2D"/>
    <w:rsid w:val="006E5401"/>
    <w:rsid w:val="006E5F85"/>
    <w:rsid w:val="006E669F"/>
    <w:rsid w:val="006F0068"/>
    <w:rsid w:val="006F131A"/>
    <w:rsid w:val="0070572C"/>
    <w:rsid w:val="00706635"/>
    <w:rsid w:val="00713CF7"/>
    <w:rsid w:val="00720A65"/>
    <w:rsid w:val="00732104"/>
    <w:rsid w:val="0073287C"/>
    <w:rsid w:val="0074762F"/>
    <w:rsid w:val="0075219F"/>
    <w:rsid w:val="0075316B"/>
    <w:rsid w:val="007540E6"/>
    <w:rsid w:val="00756EB6"/>
    <w:rsid w:val="00763317"/>
    <w:rsid w:val="007660A9"/>
    <w:rsid w:val="00776E7F"/>
    <w:rsid w:val="0078517A"/>
    <w:rsid w:val="007B456D"/>
    <w:rsid w:val="007B64F5"/>
    <w:rsid w:val="007C144C"/>
    <w:rsid w:val="007C3860"/>
    <w:rsid w:val="007C525A"/>
    <w:rsid w:val="007D09FD"/>
    <w:rsid w:val="007D249A"/>
    <w:rsid w:val="007F10BE"/>
    <w:rsid w:val="007F2F6E"/>
    <w:rsid w:val="007F3F3A"/>
    <w:rsid w:val="0080076D"/>
    <w:rsid w:val="00801180"/>
    <w:rsid w:val="00840A56"/>
    <w:rsid w:val="008521D9"/>
    <w:rsid w:val="00866DBD"/>
    <w:rsid w:val="00873D23"/>
    <w:rsid w:val="00882056"/>
    <w:rsid w:val="00884E0E"/>
    <w:rsid w:val="00894558"/>
    <w:rsid w:val="008B26F9"/>
    <w:rsid w:val="008B7C6B"/>
    <w:rsid w:val="008C3335"/>
    <w:rsid w:val="008C428E"/>
    <w:rsid w:val="008D591C"/>
    <w:rsid w:val="008E18C4"/>
    <w:rsid w:val="00901AC8"/>
    <w:rsid w:val="0090255B"/>
    <w:rsid w:val="00914706"/>
    <w:rsid w:val="00922D37"/>
    <w:rsid w:val="00943553"/>
    <w:rsid w:val="009475B7"/>
    <w:rsid w:val="00965D0F"/>
    <w:rsid w:val="0096759F"/>
    <w:rsid w:val="009A1547"/>
    <w:rsid w:val="009A5AAC"/>
    <w:rsid w:val="009B7556"/>
    <w:rsid w:val="009C0E00"/>
    <w:rsid w:val="009D136F"/>
    <w:rsid w:val="009D48DF"/>
    <w:rsid w:val="009E7E30"/>
    <w:rsid w:val="009F02D2"/>
    <w:rsid w:val="00A2066C"/>
    <w:rsid w:val="00A21BAB"/>
    <w:rsid w:val="00A22D75"/>
    <w:rsid w:val="00A2388A"/>
    <w:rsid w:val="00A355B7"/>
    <w:rsid w:val="00A36719"/>
    <w:rsid w:val="00A3691D"/>
    <w:rsid w:val="00A544C2"/>
    <w:rsid w:val="00A610CE"/>
    <w:rsid w:val="00A63A5A"/>
    <w:rsid w:val="00A8308E"/>
    <w:rsid w:val="00A8406B"/>
    <w:rsid w:val="00A93312"/>
    <w:rsid w:val="00AA6E19"/>
    <w:rsid w:val="00AA7875"/>
    <w:rsid w:val="00AB13CB"/>
    <w:rsid w:val="00AB76EE"/>
    <w:rsid w:val="00AB7BF0"/>
    <w:rsid w:val="00AC087D"/>
    <w:rsid w:val="00AC7A20"/>
    <w:rsid w:val="00B01E51"/>
    <w:rsid w:val="00B03C0E"/>
    <w:rsid w:val="00B20E36"/>
    <w:rsid w:val="00B2659C"/>
    <w:rsid w:val="00B44E94"/>
    <w:rsid w:val="00B60362"/>
    <w:rsid w:val="00B8509B"/>
    <w:rsid w:val="00B85DED"/>
    <w:rsid w:val="00B938EC"/>
    <w:rsid w:val="00BB1381"/>
    <w:rsid w:val="00BB2D6C"/>
    <w:rsid w:val="00BD2B00"/>
    <w:rsid w:val="00BD6435"/>
    <w:rsid w:val="00BD75A5"/>
    <w:rsid w:val="00BE2827"/>
    <w:rsid w:val="00BE46E9"/>
    <w:rsid w:val="00BE6001"/>
    <w:rsid w:val="00BF26EF"/>
    <w:rsid w:val="00BF383A"/>
    <w:rsid w:val="00C06E99"/>
    <w:rsid w:val="00C3170E"/>
    <w:rsid w:val="00C3434F"/>
    <w:rsid w:val="00C438E2"/>
    <w:rsid w:val="00C6401E"/>
    <w:rsid w:val="00C64F42"/>
    <w:rsid w:val="00C67F78"/>
    <w:rsid w:val="00C751DF"/>
    <w:rsid w:val="00C8092F"/>
    <w:rsid w:val="00C9632E"/>
    <w:rsid w:val="00C97B54"/>
    <w:rsid w:val="00CA5AAA"/>
    <w:rsid w:val="00CA5E4E"/>
    <w:rsid w:val="00CA7527"/>
    <w:rsid w:val="00CC511A"/>
    <w:rsid w:val="00CC5334"/>
    <w:rsid w:val="00CD4F4B"/>
    <w:rsid w:val="00CD5EBD"/>
    <w:rsid w:val="00CE2BE1"/>
    <w:rsid w:val="00CE3AB7"/>
    <w:rsid w:val="00CF43F0"/>
    <w:rsid w:val="00D13E5A"/>
    <w:rsid w:val="00D41E4A"/>
    <w:rsid w:val="00D4331C"/>
    <w:rsid w:val="00D45AB5"/>
    <w:rsid w:val="00D50D04"/>
    <w:rsid w:val="00D611CC"/>
    <w:rsid w:val="00D63696"/>
    <w:rsid w:val="00D7106A"/>
    <w:rsid w:val="00D72EB4"/>
    <w:rsid w:val="00D93BDA"/>
    <w:rsid w:val="00DA5E3A"/>
    <w:rsid w:val="00DB51B7"/>
    <w:rsid w:val="00DD4846"/>
    <w:rsid w:val="00DD7192"/>
    <w:rsid w:val="00DD77D1"/>
    <w:rsid w:val="00DE2D5B"/>
    <w:rsid w:val="00DE3E66"/>
    <w:rsid w:val="00E123F6"/>
    <w:rsid w:val="00E34CF1"/>
    <w:rsid w:val="00E60B8E"/>
    <w:rsid w:val="00E67250"/>
    <w:rsid w:val="00E71C60"/>
    <w:rsid w:val="00E738F0"/>
    <w:rsid w:val="00E8573A"/>
    <w:rsid w:val="00E90BB4"/>
    <w:rsid w:val="00EA2FD6"/>
    <w:rsid w:val="00EA4B3C"/>
    <w:rsid w:val="00EA5FBA"/>
    <w:rsid w:val="00EB2BD7"/>
    <w:rsid w:val="00ED4231"/>
    <w:rsid w:val="00EE077C"/>
    <w:rsid w:val="00EF4000"/>
    <w:rsid w:val="00F02A82"/>
    <w:rsid w:val="00F1754D"/>
    <w:rsid w:val="00F17860"/>
    <w:rsid w:val="00F40108"/>
    <w:rsid w:val="00F52696"/>
    <w:rsid w:val="00F52F0B"/>
    <w:rsid w:val="00F55537"/>
    <w:rsid w:val="00F65DCA"/>
    <w:rsid w:val="00F719FC"/>
    <w:rsid w:val="00F74606"/>
    <w:rsid w:val="00F97FD7"/>
    <w:rsid w:val="00FA4C16"/>
    <w:rsid w:val="00FB339D"/>
    <w:rsid w:val="00FC22B4"/>
    <w:rsid w:val="00FD2901"/>
    <w:rsid w:val="00FD5B39"/>
    <w:rsid w:val="00FE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  <w:style w:type="paragraph" w:customStyle="1" w:styleId="m-6246127997129342665msoplaintext">
    <w:name w:val="m_-6246127997129342665msoplaintext"/>
    <w:basedOn w:val="Normalny"/>
    <w:rsid w:val="00A544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221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0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252907-A6D4-4B0F-BAFA-A3B344C14C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19</Words>
  <Characters>720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Dominik Nowak</cp:lastModifiedBy>
  <cp:revision>4</cp:revision>
  <cp:lastPrinted>2019-12-09T11:59:00Z</cp:lastPrinted>
  <dcterms:created xsi:type="dcterms:W3CDTF">2020-06-02T08:50:00Z</dcterms:created>
  <dcterms:modified xsi:type="dcterms:W3CDTF">2020-11-20T13:53:00Z</dcterms:modified>
</cp:coreProperties>
</file>